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309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313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8837616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ISS WEARING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28 Martin Snap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96 Pavilion Wa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ospo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12 1F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3: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3: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309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80052/80053 - FRAME DAMAGE/STRIPS AND SE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No Asbestos Survey - Property built 1999 onwar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313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8Z</dcterms:created>
  <dcterms:modified xsi:type="dcterms:W3CDTF">2024-04-25T10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